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katielam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an</w:t>
      </w:r>
      <w:r>
        <w:t xml:space="preserve"> </w:t>
      </w:r>
      <w:r>
        <w:t xml:space="preserve">24</w:t>
      </w:r>
      <w:r>
        <w:t xml:space="preserve"> </w:t>
      </w:r>
      <w:r>
        <w:t xml:space="preserve">09:35:39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Class 05 R graphic intro</w:t>
      </w:r>
      <w:r>
        <w:br w:type="textWrapping"/>
      </w:r>
      <w:r>
        <w:br w:type="textWrapping"/>
      </w:r>
      <w:r>
        <w:rPr>
          <w:rStyle w:val="CommentTok"/>
        </w:rPr>
        <w:t xml:space="preserve"># My first box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97234 -0.65251  0.06464  0.02112  0.67603  3.2715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s on session 2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</w:t>
      </w:r>
      <w:r>
        <w:br w:type="textWrapping"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Histogram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s in plot</w:t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ing by value</w:t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ynamic use of color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Col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 the indices of genes with above 0 expression</w:t>
      </w:r>
      <w:r>
        <w:br w:type="textWrapping"/>
      </w:r>
      <w:r>
        <w:rPr>
          <w:rStyle w:val="NormalTok"/>
        </w:rPr>
        <w:t xml:space="preserve">i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Plot just these gen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ol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Cols2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ols.cust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rPr>
          <w:rStyle w:val="DataTyp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inds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inds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cols.custom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7eee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katielam</dc:creator>
  <dcterms:created xsi:type="dcterms:W3CDTF">2019-01-24T17:35:41Z</dcterms:created>
  <dcterms:modified xsi:type="dcterms:W3CDTF">2019-01-24T17:35:41Z</dcterms:modified>
</cp:coreProperties>
</file>